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lin Glob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45 337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rlin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DF9AD5C" w:rsidR="00661C78" w:rsidRDefault="008D7686">
      <w:r>
        <w:rPr>
          <w:noProof/>
        </w:rPr>
        <w:drawing>
          <wp:inline distT="0" distB="0" distL="0" distR="0" wp14:anchorId="0BBD1720" wp14:editId="4FE7782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D7686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